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XSpec="right" w:tblpY="1191"/>
        <w:tblW w:w="57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4056"/>
      </w:tblGrid>
      <w:tr w:rsidR="00DA4D51" w14:paraId="034EC575" w14:textId="77777777" w:rsidTr="00A8385D">
        <w:trPr>
          <w:trHeight w:val="66"/>
        </w:trPr>
        <w:tc>
          <w:tcPr>
            <w:tcW w:w="1701" w:type="dxa"/>
            <w:shd w:val="pct5" w:color="auto" w:fill="auto"/>
          </w:tcPr>
          <w:p w14:paraId="1D1EDFFC" w14:textId="77777777" w:rsidR="00DA4D51" w:rsidRPr="00A8385D" w:rsidRDefault="00DA4D51" w:rsidP="00A8385D">
            <w:pPr>
              <w:pStyle w:val="Header"/>
              <w:tabs>
                <w:tab w:val="clear" w:pos="4153"/>
                <w:tab w:val="clear" w:pos="8306"/>
              </w:tabs>
              <w:rPr>
                <w:b/>
              </w:rPr>
            </w:pPr>
            <w:r w:rsidRPr="00A8385D">
              <w:rPr>
                <w:b/>
              </w:rPr>
              <w:t>*SHEET NUMBER:</w:t>
            </w:r>
          </w:p>
        </w:tc>
        <w:tc>
          <w:tcPr>
            <w:tcW w:w="4056" w:type="dxa"/>
            <w:shd w:val="clear" w:color="auto" w:fill="auto"/>
            <w:vAlign w:val="center"/>
          </w:tcPr>
          <w:p w14:paraId="44837C92" w14:textId="770D6797" w:rsidR="00DA4D51" w:rsidRDefault="00DA4D51" w:rsidP="00A8385D">
            <w:pPr>
              <w:pStyle w:val="Header"/>
              <w:tabs>
                <w:tab w:val="clear" w:pos="4153"/>
                <w:tab w:val="clear" w:pos="8306"/>
              </w:tabs>
              <w:jc w:val="center"/>
            </w:pPr>
          </w:p>
        </w:tc>
      </w:tr>
    </w:tbl>
    <w:p w14:paraId="7FF9D9DD" w14:textId="77777777" w:rsidR="00A873D0" w:rsidRDefault="00A873D0">
      <w:pPr>
        <w:pStyle w:val="Header"/>
        <w:tabs>
          <w:tab w:val="clear" w:pos="4153"/>
          <w:tab w:val="clear" w:pos="8306"/>
        </w:tabs>
      </w:pPr>
    </w:p>
    <w:p w14:paraId="3CEE6E75" w14:textId="77777777" w:rsidR="00AE7F07" w:rsidRPr="00DA4D51" w:rsidRDefault="00AE7F07" w:rsidP="00AE7F07">
      <w:pPr>
        <w:pStyle w:val="Header"/>
        <w:tabs>
          <w:tab w:val="clear" w:pos="4153"/>
          <w:tab w:val="clear" w:pos="8306"/>
        </w:tabs>
        <w:rPr>
          <w:b/>
        </w:rPr>
      </w:pPr>
      <w:r w:rsidRPr="00DA4D51">
        <w:rPr>
          <w:b/>
        </w:rPr>
        <w:t>*PLEASE USE MULTIPLE SHEETS IF REQUIRED</w:t>
      </w:r>
    </w:p>
    <w:tbl>
      <w:tblPr>
        <w:tblpPr w:leftFromText="180" w:rightFromText="180" w:vertAnchor="page" w:horzAnchor="margin" w:tblpY="1821"/>
        <w:tblW w:w="153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1276"/>
        <w:gridCol w:w="1236"/>
        <w:gridCol w:w="901"/>
        <w:gridCol w:w="2169"/>
        <w:gridCol w:w="797"/>
        <w:gridCol w:w="1559"/>
        <w:gridCol w:w="2410"/>
        <w:gridCol w:w="992"/>
        <w:gridCol w:w="992"/>
        <w:gridCol w:w="927"/>
      </w:tblGrid>
      <w:tr w:rsidR="00AE7F07" w14:paraId="60960FDE" w14:textId="77777777" w:rsidTr="00E80D93">
        <w:trPr>
          <w:cantSplit/>
          <w:trHeight w:val="557"/>
        </w:trPr>
        <w:tc>
          <w:tcPr>
            <w:tcW w:w="2093" w:type="dxa"/>
            <w:tcBorders>
              <w:bottom w:val="double" w:sz="4" w:space="0" w:color="auto"/>
              <w:right w:val="nil"/>
            </w:tcBorders>
            <w:shd w:val="clear" w:color="auto" w:fill="E6E6E6"/>
            <w:vAlign w:val="center"/>
          </w:tcPr>
          <w:p w14:paraId="221060BD" w14:textId="77777777" w:rsidR="00AE7F07" w:rsidRDefault="00AE7F07" w:rsidP="00E80D93">
            <w:pPr>
              <w:rPr>
                <w:sz w:val="24"/>
              </w:rPr>
            </w:pPr>
            <w:r>
              <w:rPr>
                <w:b/>
                <w:bCs/>
                <w:sz w:val="24"/>
              </w:rPr>
              <w:t>ACTIVITY:</w:t>
            </w:r>
          </w:p>
        </w:tc>
        <w:tc>
          <w:tcPr>
            <w:tcW w:w="6379" w:type="dxa"/>
            <w:gridSpan w:val="5"/>
            <w:tcBorders>
              <w:left w:val="nil"/>
              <w:bottom w:val="double" w:sz="4" w:space="0" w:color="auto"/>
              <w:right w:val="nil"/>
            </w:tcBorders>
            <w:shd w:val="clear" w:color="auto" w:fill="E6E6E6"/>
            <w:vAlign w:val="center"/>
          </w:tcPr>
          <w:p w14:paraId="695BEB27" w14:textId="77777777" w:rsidR="00AE7F07" w:rsidRDefault="00AE7F07" w:rsidP="00E80D93">
            <w:pPr>
              <w:rPr>
                <w:b/>
                <w:bCs/>
                <w:sz w:val="24"/>
              </w:rPr>
            </w:pPr>
          </w:p>
        </w:tc>
        <w:tc>
          <w:tcPr>
            <w:tcW w:w="3969" w:type="dxa"/>
            <w:gridSpan w:val="2"/>
            <w:tcBorders>
              <w:left w:val="nil"/>
              <w:bottom w:val="double" w:sz="4" w:space="0" w:color="auto"/>
              <w:right w:val="nil"/>
            </w:tcBorders>
            <w:shd w:val="clear" w:color="auto" w:fill="E6E6E6"/>
            <w:vAlign w:val="center"/>
          </w:tcPr>
          <w:p w14:paraId="065935BA" w14:textId="77777777" w:rsidR="00AE7F07" w:rsidRDefault="00AE7F07" w:rsidP="00E80D93">
            <w:pPr>
              <w:jc w:val="righ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K ASSESSMENT NO:</w:t>
            </w:r>
          </w:p>
        </w:tc>
        <w:tc>
          <w:tcPr>
            <w:tcW w:w="2911" w:type="dxa"/>
            <w:gridSpan w:val="3"/>
            <w:tcBorders>
              <w:left w:val="nil"/>
              <w:bottom w:val="double" w:sz="4" w:space="0" w:color="auto"/>
            </w:tcBorders>
            <w:shd w:val="clear" w:color="auto" w:fill="E6E6E6"/>
            <w:vAlign w:val="center"/>
          </w:tcPr>
          <w:p w14:paraId="276ECC08" w14:textId="77777777" w:rsidR="00AE7F07" w:rsidRDefault="00AE7F07" w:rsidP="00E80D93">
            <w:pPr>
              <w:rPr>
                <w:b/>
                <w:bCs/>
                <w:sz w:val="24"/>
              </w:rPr>
            </w:pPr>
          </w:p>
        </w:tc>
      </w:tr>
      <w:tr w:rsidR="00AE7F07" w14:paraId="61443ADE" w14:textId="77777777" w:rsidTr="00E80D93">
        <w:trPr>
          <w:trHeight w:val="397"/>
        </w:trPr>
        <w:tc>
          <w:tcPr>
            <w:tcW w:w="2093" w:type="dxa"/>
            <w:tcBorders>
              <w:top w:val="double" w:sz="4" w:space="0" w:color="auto"/>
            </w:tcBorders>
            <w:shd w:val="clear" w:color="auto" w:fill="F3F3F3"/>
          </w:tcPr>
          <w:p w14:paraId="77EBA3FE" w14:textId="77777777" w:rsidR="00AE7F07" w:rsidRDefault="00AE7F07" w:rsidP="00E80D93">
            <w:pPr>
              <w:pStyle w:val="Heading1"/>
              <w:framePr w:hSpace="0" w:wrap="auto" w:hAnchor="text" w:yAlign="inline"/>
            </w:pPr>
            <w:r>
              <w:t>Hazard(s)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F3F3F3"/>
          </w:tcPr>
          <w:p w14:paraId="25FF3A24" w14:textId="77777777" w:rsidR="00AE7F07" w:rsidRDefault="00AE7F07" w:rsidP="00E80D93">
            <w:pPr>
              <w:rPr>
                <w:b/>
                <w:bCs/>
              </w:rPr>
            </w:pPr>
            <w:r>
              <w:rPr>
                <w:b/>
                <w:bCs/>
              </w:rPr>
              <w:t>Potential</w:t>
            </w:r>
          </w:p>
          <w:p w14:paraId="4B663C16" w14:textId="77777777" w:rsidR="00AE7F07" w:rsidRDefault="00AE7F07" w:rsidP="00E80D93">
            <w:pPr>
              <w:rPr>
                <w:sz w:val="18"/>
              </w:rPr>
            </w:pPr>
            <w:r>
              <w:rPr>
                <w:sz w:val="18"/>
              </w:rPr>
              <w:t>3 (High)</w:t>
            </w:r>
          </w:p>
          <w:p w14:paraId="2C1BFCFF" w14:textId="77777777" w:rsidR="00AE7F07" w:rsidRDefault="00AE7F07" w:rsidP="00E80D93">
            <w:pPr>
              <w:rPr>
                <w:sz w:val="18"/>
              </w:rPr>
            </w:pPr>
            <w:r>
              <w:rPr>
                <w:sz w:val="18"/>
              </w:rPr>
              <w:t>2 (Medium)</w:t>
            </w:r>
          </w:p>
          <w:p w14:paraId="48C596C8" w14:textId="77777777" w:rsidR="00AE7F07" w:rsidRDefault="00AE7F07" w:rsidP="00E80D93">
            <w:pPr>
              <w:rPr>
                <w:b/>
                <w:bCs/>
              </w:rPr>
            </w:pPr>
            <w:r>
              <w:rPr>
                <w:sz w:val="18"/>
              </w:rPr>
              <w:t>1 (Low)</w:t>
            </w:r>
          </w:p>
        </w:tc>
        <w:tc>
          <w:tcPr>
            <w:tcW w:w="1236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5F364FD2" w14:textId="77777777" w:rsidR="00AE7F07" w:rsidRDefault="00AE7F07" w:rsidP="00E80D93">
            <w:pPr>
              <w:rPr>
                <w:b/>
                <w:bCs/>
              </w:rPr>
            </w:pPr>
            <w:r>
              <w:rPr>
                <w:b/>
                <w:bCs/>
              </w:rPr>
              <w:t>Likelihood</w:t>
            </w:r>
          </w:p>
          <w:p w14:paraId="41A10AF9" w14:textId="77777777" w:rsidR="00AE7F07" w:rsidRDefault="00AE7F07" w:rsidP="00E80D93">
            <w:pPr>
              <w:rPr>
                <w:sz w:val="18"/>
              </w:rPr>
            </w:pPr>
            <w:r>
              <w:rPr>
                <w:sz w:val="18"/>
              </w:rPr>
              <w:t>3 (High)</w:t>
            </w:r>
          </w:p>
          <w:p w14:paraId="5A2ECA92" w14:textId="77777777" w:rsidR="00AE7F07" w:rsidRDefault="00AE7F07" w:rsidP="00E80D93">
            <w:pPr>
              <w:rPr>
                <w:sz w:val="18"/>
              </w:rPr>
            </w:pPr>
            <w:r>
              <w:rPr>
                <w:sz w:val="18"/>
              </w:rPr>
              <w:t>2 (Medium)</w:t>
            </w:r>
          </w:p>
          <w:p w14:paraId="501E3441" w14:textId="77777777" w:rsidR="00AE7F07" w:rsidRDefault="00AE7F07" w:rsidP="00E80D93">
            <w:pPr>
              <w:rPr>
                <w:b/>
                <w:bCs/>
              </w:rPr>
            </w:pPr>
            <w:r>
              <w:rPr>
                <w:sz w:val="18"/>
              </w:rPr>
              <w:t>1 (Low)</w:t>
            </w:r>
          </w:p>
        </w:tc>
        <w:tc>
          <w:tcPr>
            <w:tcW w:w="901" w:type="dxa"/>
            <w:tcBorders>
              <w:top w:val="double" w:sz="4" w:space="0" w:color="auto"/>
            </w:tcBorders>
            <w:shd w:val="clear" w:color="auto" w:fill="F3F3F3"/>
            <w:tcMar>
              <w:top w:w="28" w:type="dxa"/>
              <w:left w:w="28" w:type="dxa"/>
              <w:right w:w="28" w:type="dxa"/>
            </w:tcMar>
          </w:tcPr>
          <w:p w14:paraId="31C78D10" w14:textId="77777777" w:rsidR="00AE7F07" w:rsidRDefault="00AE7F07" w:rsidP="00E80D93">
            <w:pPr>
              <w:rPr>
                <w:b/>
                <w:bCs/>
              </w:rPr>
            </w:pPr>
            <w:r>
              <w:rPr>
                <w:b/>
                <w:bCs/>
              </w:rPr>
              <w:t>Risk Rating</w:t>
            </w:r>
          </w:p>
          <w:p w14:paraId="4F7B646C" w14:textId="77777777" w:rsidR="00AE7F07" w:rsidRDefault="00AE7F07" w:rsidP="00E80D93">
            <w:pPr>
              <w:rPr>
                <w:sz w:val="18"/>
              </w:rPr>
            </w:pPr>
            <w:r>
              <w:rPr>
                <w:sz w:val="18"/>
              </w:rPr>
              <w:t>H / M / L</w:t>
            </w:r>
          </w:p>
        </w:tc>
        <w:tc>
          <w:tcPr>
            <w:tcW w:w="2169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4BC85342" w14:textId="77777777" w:rsidR="00AE7F07" w:rsidRDefault="00AE7F07" w:rsidP="00E80D93">
            <w:pPr>
              <w:rPr>
                <w:b/>
                <w:bCs/>
              </w:rPr>
            </w:pPr>
            <w:r>
              <w:rPr>
                <w:b/>
                <w:bCs/>
              </w:rPr>
              <w:t>Persons, property or equipment at risk, and how</w:t>
            </w:r>
          </w:p>
        </w:tc>
        <w:tc>
          <w:tcPr>
            <w:tcW w:w="2356" w:type="dxa"/>
            <w:gridSpan w:val="2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5F2EE484" w14:textId="77777777" w:rsidR="00AE7F07" w:rsidRDefault="00AE7F07" w:rsidP="00E80D93">
            <w:pPr>
              <w:rPr>
                <w:b/>
                <w:bCs/>
              </w:rPr>
            </w:pPr>
            <w:r>
              <w:rPr>
                <w:b/>
                <w:bCs/>
              </w:rPr>
              <w:t>Controls already in place</w:t>
            </w:r>
          </w:p>
        </w:tc>
        <w:tc>
          <w:tcPr>
            <w:tcW w:w="2410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2501781E" w14:textId="77777777" w:rsidR="00AE7F07" w:rsidRDefault="00AE7F07" w:rsidP="00E80D9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Further action required – and </w:t>
            </w:r>
            <w:r w:rsidRPr="00045F83">
              <w:rPr>
                <w:b/>
                <w:bCs/>
              </w:rPr>
              <w:t>resulting risk rating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4469DA69" w14:textId="77777777" w:rsidR="00AE7F07" w:rsidRDefault="00AE7F07" w:rsidP="00E80D93">
            <w:pPr>
              <w:rPr>
                <w:b/>
                <w:bCs/>
              </w:rPr>
            </w:pPr>
            <w:r>
              <w:rPr>
                <w:b/>
                <w:bCs/>
              </w:rPr>
              <w:t>Action by whom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2BECBADF" w14:textId="77777777" w:rsidR="00AE7F07" w:rsidRDefault="00AE7F07" w:rsidP="00E80D93">
            <w:pPr>
              <w:rPr>
                <w:b/>
                <w:bCs/>
              </w:rPr>
            </w:pPr>
            <w:r>
              <w:rPr>
                <w:b/>
                <w:bCs/>
              </w:rPr>
              <w:t>Action by when</w:t>
            </w:r>
            <w:bookmarkStart w:id="0" w:name="_GoBack"/>
            <w:bookmarkEnd w:id="0"/>
          </w:p>
        </w:tc>
        <w:tc>
          <w:tcPr>
            <w:tcW w:w="927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33C9D6DA" w14:textId="77777777" w:rsidR="00AE7F07" w:rsidRDefault="00AE7F07" w:rsidP="00E80D93">
            <w:pPr>
              <w:rPr>
                <w:b/>
                <w:bCs/>
              </w:rPr>
            </w:pPr>
            <w:r>
              <w:rPr>
                <w:b/>
                <w:bCs/>
              </w:rPr>
              <w:t>Date Done</w:t>
            </w:r>
          </w:p>
        </w:tc>
      </w:tr>
      <w:tr w:rsidR="00AE7F07" w14:paraId="4B7301FA" w14:textId="77777777" w:rsidTr="00E80D93">
        <w:trPr>
          <w:trHeight w:hRule="exact" w:val="1134"/>
        </w:trPr>
        <w:tc>
          <w:tcPr>
            <w:tcW w:w="2093" w:type="dxa"/>
          </w:tcPr>
          <w:p w14:paraId="1193300B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1276" w:type="dxa"/>
          </w:tcPr>
          <w:p w14:paraId="56A6BDDB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1236" w:type="dxa"/>
          </w:tcPr>
          <w:p w14:paraId="55CE6CAC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01" w:type="dxa"/>
          </w:tcPr>
          <w:p w14:paraId="6B2BF4D3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2169" w:type="dxa"/>
          </w:tcPr>
          <w:p w14:paraId="105C238A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2356" w:type="dxa"/>
            <w:gridSpan w:val="2"/>
          </w:tcPr>
          <w:p w14:paraId="39CC135D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2410" w:type="dxa"/>
          </w:tcPr>
          <w:p w14:paraId="650FB365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26621703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1C19A875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27" w:type="dxa"/>
            <w:tcMar>
              <w:left w:w="57" w:type="dxa"/>
              <w:right w:w="57" w:type="dxa"/>
            </w:tcMar>
          </w:tcPr>
          <w:p w14:paraId="1F60463B" w14:textId="77777777" w:rsidR="00AE7F07" w:rsidRDefault="00AE7F07" w:rsidP="00E80D93">
            <w:pPr>
              <w:rPr>
                <w:sz w:val="20"/>
              </w:rPr>
            </w:pPr>
          </w:p>
        </w:tc>
      </w:tr>
      <w:tr w:rsidR="00AE7F07" w14:paraId="0CBF376B" w14:textId="77777777" w:rsidTr="00E80D93">
        <w:trPr>
          <w:trHeight w:hRule="exact" w:val="1134"/>
        </w:trPr>
        <w:tc>
          <w:tcPr>
            <w:tcW w:w="2093" w:type="dxa"/>
          </w:tcPr>
          <w:p w14:paraId="161FA4AC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1276" w:type="dxa"/>
          </w:tcPr>
          <w:p w14:paraId="56FD0D96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1236" w:type="dxa"/>
          </w:tcPr>
          <w:p w14:paraId="44FF08B0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01" w:type="dxa"/>
          </w:tcPr>
          <w:p w14:paraId="06FD0F93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2169" w:type="dxa"/>
          </w:tcPr>
          <w:p w14:paraId="354B2064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2356" w:type="dxa"/>
            <w:gridSpan w:val="2"/>
          </w:tcPr>
          <w:p w14:paraId="1E2679B1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2410" w:type="dxa"/>
          </w:tcPr>
          <w:p w14:paraId="45173B37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27478480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7DB2DBF7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27" w:type="dxa"/>
            <w:tcMar>
              <w:left w:w="57" w:type="dxa"/>
              <w:right w:w="57" w:type="dxa"/>
            </w:tcMar>
          </w:tcPr>
          <w:p w14:paraId="51AD9F25" w14:textId="77777777" w:rsidR="00AE7F07" w:rsidRDefault="00AE7F07" w:rsidP="00E80D93">
            <w:pPr>
              <w:rPr>
                <w:sz w:val="20"/>
              </w:rPr>
            </w:pPr>
          </w:p>
        </w:tc>
      </w:tr>
      <w:tr w:rsidR="00AE7F07" w14:paraId="0D7927D9" w14:textId="77777777" w:rsidTr="00E80D93">
        <w:trPr>
          <w:trHeight w:hRule="exact" w:val="1134"/>
        </w:trPr>
        <w:tc>
          <w:tcPr>
            <w:tcW w:w="2093" w:type="dxa"/>
          </w:tcPr>
          <w:p w14:paraId="1EBDC9B5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1276" w:type="dxa"/>
          </w:tcPr>
          <w:p w14:paraId="71EFE351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1236" w:type="dxa"/>
          </w:tcPr>
          <w:p w14:paraId="1AF08DF8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01" w:type="dxa"/>
          </w:tcPr>
          <w:p w14:paraId="19831A05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2169" w:type="dxa"/>
          </w:tcPr>
          <w:p w14:paraId="5589EAC3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2356" w:type="dxa"/>
            <w:gridSpan w:val="2"/>
          </w:tcPr>
          <w:p w14:paraId="2700167B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2410" w:type="dxa"/>
          </w:tcPr>
          <w:p w14:paraId="496B25C7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2E952CDE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2BE717DE" w14:textId="77777777" w:rsidR="00AE7F07" w:rsidRDefault="00AE7F07" w:rsidP="00E80D93">
            <w:pPr>
              <w:rPr>
                <w:sz w:val="20"/>
              </w:rPr>
            </w:pPr>
          </w:p>
        </w:tc>
        <w:tc>
          <w:tcPr>
            <w:tcW w:w="927" w:type="dxa"/>
            <w:tcMar>
              <w:left w:w="57" w:type="dxa"/>
              <w:right w:w="57" w:type="dxa"/>
            </w:tcMar>
          </w:tcPr>
          <w:p w14:paraId="5B8B639B" w14:textId="77777777" w:rsidR="00AE7F07" w:rsidRDefault="00AE7F07" w:rsidP="00E80D93">
            <w:pPr>
              <w:rPr>
                <w:sz w:val="20"/>
              </w:rPr>
            </w:pPr>
          </w:p>
        </w:tc>
      </w:tr>
    </w:tbl>
    <w:p w14:paraId="7BFA70F1" w14:textId="77777777" w:rsidR="00AE7F07" w:rsidRDefault="00AE7F07" w:rsidP="00AE7F07">
      <w:pPr>
        <w:pStyle w:val="Heading4"/>
      </w:pPr>
    </w:p>
    <w:tbl>
      <w:tblPr>
        <w:tblpPr w:leftFromText="180" w:rightFromText="180" w:vertAnchor="page" w:horzAnchor="margin" w:tblpXSpec="right" w:tblpY="7561"/>
        <w:tblW w:w="5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20"/>
        <w:gridCol w:w="1955"/>
      </w:tblGrid>
      <w:tr w:rsidR="00AE7F07" w14:paraId="4604E90C" w14:textId="77777777" w:rsidTr="00E80D93">
        <w:trPr>
          <w:cantSplit/>
          <w:trHeight w:val="397"/>
        </w:trPr>
        <w:tc>
          <w:tcPr>
            <w:tcW w:w="3720" w:type="dxa"/>
            <w:shd w:val="clear" w:color="auto" w:fill="F3F3F3"/>
            <w:vAlign w:val="center"/>
          </w:tcPr>
          <w:p w14:paraId="51CBC7D5" w14:textId="77777777" w:rsidR="00AE7F07" w:rsidRDefault="00AE7F07" w:rsidP="00E80D93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isk Assessment carried out by:</w:t>
            </w:r>
          </w:p>
        </w:tc>
        <w:tc>
          <w:tcPr>
            <w:tcW w:w="1955" w:type="dxa"/>
            <w:vAlign w:val="center"/>
          </w:tcPr>
          <w:p w14:paraId="11BE2101" w14:textId="77777777" w:rsidR="00AE7F07" w:rsidRDefault="00AE7F07" w:rsidP="00E80D93"/>
        </w:tc>
      </w:tr>
      <w:tr w:rsidR="00AE7F07" w14:paraId="44C28712" w14:textId="77777777" w:rsidTr="00E80D93">
        <w:trPr>
          <w:cantSplit/>
          <w:trHeight w:val="397"/>
        </w:trPr>
        <w:tc>
          <w:tcPr>
            <w:tcW w:w="3720" w:type="dxa"/>
            <w:shd w:val="clear" w:color="auto" w:fill="F3F3F3"/>
            <w:vAlign w:val="center"/>
          </w:tcPr>
          <w:p w14:paraId="456D485A" w14:textId="77777777" w:rsidR="00AE7F07" w:rsidRDefault="00AE7F07" w:rsidP="00E80D93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1955" w:type="dxa"/>
            <w:vAlign w:val="center"/>
          </w:tcPr>
          <w:p w14:paraId="0C7D7A1E" w14:textId="77777777" w:rsidR="00AE7F07" w:rsidRDefault="00AE7F07" w:rsidP="00E80D93"/>
        </w:tc>
      </w:tr>
      <w:tr w:rsidR="00AE7F07" w14:paraId="374018DA" w14:textId="77777777" w:rsidTr="00E80D93">
        <w:trPr>
          <w:cantSplit/>
          <w:trHeight w:val="397"/>
        </w:trPr>
        <w:tc>
          <w:tcPr>
            <w:tcW w:w="3720" w:type="dxa"/>
            <w:shd w:val="clear" w:color="auto" w:fill="F3F3F3"/>
            <w:vAlign w:val="center"/>
          </w:tcPr>
          <w:p w14:paraId="75C4A3E3" w14:textId="77777777" w:rsidR="00AE7F07" w:rsidRDefault="00AE7F07" w:rsidP="00E80D93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eview Date:</w:t>
            </w:r>
          </w:p>
        </w:tc>
        <w:tc>
          <w:tcPr>
            <w:tcW w:w="1955" w:type="dxa"/>
            <w:vAlign w:val="center"/>
          </w:tcPr>
          <w:p w14:paraId="13D04051" w14:textId="77777777" w:rsidR="00AE7F07" w:rsidRDefault="00AE7F07" w:rsidP="00E80D93"/>
        </w:tc>
      </w:tr>
      <w:tr w:rsidR="00AE7F07" w14:paraId="548ED467" w14:textId="77777777" w:rsidTr="00E80D93">
        <w:trPr>
          <w:cantSplit/>
          <w:trHeight w:val="1889"/>
        </w:trPr>
        <w:tc>
          <w:tcPr>
            <w:tcW w:w="5675" w:type="dxa"/>
            <w:gridSpan w:val="2"/>
            <w:tcBorders>
              <w:bottom w:val="single" w:sz="4" w:space="0" w:color="auto"/>
            </w:tcBorders>
          </w:tcPr>
          <w:p w14:paraId="31062A3B" w14:textId="77777777" w:rsidR="00AE7F07" w:rsidRDefault="00AE7F07" w:rsidP="00E80D93">
            <w:r>
              <w:rPr>
                <w:b/>
                <w:bCs/>
              </w:rPr>
              <w:t xml:space="preserve"> Notes</w:t>
            </w:r>
            <w:r>
              <w:t xml:space="preserve">:     </w:t>
            </w:r>
          </w:p>
        </w:tc>
      </w:tr>
    </w:tbl>
    <w:p w14:paraId="06774B63" w14:textId="77777777" w:rsidR="00AE7F07" w:rsidRPr="006235DC" w:rsidRDefault="00AE7F07" w:rsidP="00AE7F07">
      <w:pPr>
        <w:pStyle w:val="Heading4"/>
        <w:rPr>
          <w:iCs/>
          <w:sz w:val="16"/>
          <w:szCs w:val="16"/>
        </w:rPr>
      </w:pPr>
      <w:r w:rsidRPr="006235DC">
        <w:rPr>
          <w:iCs/>
          <w:sz w:val="16"/>
          <w:szCs w:val="16"/>
        </w:rPr>
        <w:t>HAZARD POTENTIAL</w:t>
      </w:r>
    </w:p>
    <w:p w14:paraId="2993D1E2" w14:textId="77777777" w:rsidR="00AE7F07" w:rsidRPr="006235DC" w:rsidRDefault="00AE7F07" w:rsidP="00AE7F07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 xml:space="preserve">3 – High = Loss of life / Permanent disability / Major injury / Serious damage to property or equipment </w:t>
      </w:r>
    </w:p>
    <w:p w14:paraId="26E7986E" w14:textId="77777777" w:rsidR="00AE7F07" w:rsidRPr="006235DC" w:rsidRDefault="00AE7F07" w:rsidP="00AE7F07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2 – Medium = Serious injury / Temporary disability / Limited damage to property or equipment or reputation of SCF</w:t>
      </w:r>
    </w:p>
    <w:p w14:paraId="1DCF78D3" w14:textId="77777777" w:rsidR="00AE7F07" w:rsidRPr="006235DC" w:rsidRDefault="00AE7F07" w:rsidP="00AE7F07">
      <w:pPr>
        <w:rPr>
          <w:iCs/>
          <w:sz w:val="16"/>
          <w:szCs w:val="16"/>
        </w:rPr>
      </w:pPr>
      <w:r w:rsidRPr="006235DC">
        <w:rPr>
          <w:iCs/>
          <w:sz w:val="16"/>
          <w:szCs w:val="16"/>
        </w:rPr>
        <w:t>1 – Low = Minor / non-disabling injury / Insignificant or no damage to property or equipment</w:t>
      </w:r>
    </w:p>
    <w:p w14:paraId="3B5AE75B" w14:textId="77777777" w:rsidR="00AE7F07" w:rsidRPr="006235DC" w:rsidRDefault="00AE7F07" w:rsidP="00AE7F07">
      <w:pPr>
        <w:pStyle w:val="BodyText"/>
        <w:rPr>
          <w:iCs/>
          <w:sz w:val="16"/>
          <w:szCs w:val="16"/>
        </w:rPr>
      </w:pPr>
    </w:p>
    <w:p w14:paraId="296A6A72" w14:textId="77777777" w:rsidR="00AE7F07" w:rsidRPr="006235DC" w:rsidRDefault="00AE7F07" w:rsidP="00AE7F07">
      <w:pPr>
        <w:pStyle w:val="BodyText"/>
        <w:rPr>
          <w:b/>
          <w:iCs/>
          <w:sz w:val="16"/>
          <w:szCs w:val="16"/>
        </w:rPr>
      </w:pPr>
      <w:r w:rsidRPr="006235DC">
        <w:rPr>
          <w:b/>
          <w:iCs/>
          <w:sz w:val="16"/>
          <w:szCs w:val="16"/>
        </w:rPr>
        <w:t>LIKELIHOOD</w:t>
      </w:r>
    </w:p>
    <w:p w14:paraId="72826FD4" w14:textId="77777777" w:rsidR="00AE7F07" w:rsidRPr="006235DC" w:rsidRDefault="00AE7F07" w:rsidP="00AE7F07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3 – High = Once or more per day or per activity</w:t>
      </w:r>
    </w:p>
    <w:p w14:paraId="1108FEBF" w14:textId="77777777" w:rsidR="00AE7F07" w:rsidRPr="006235DC" w:rsidRDefault="00AE7F07" w:rsidP="00AE7F07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2 – Medium = Once or several times per month</w:t>
      </w:r>
    </w:p>
    <w:p w14:paraId="21219A10" w14:textId="77777777" w:rsidR="00AE7F07" w:rsidRPr="006235DC" w:rsidRDefault="00AE7F07" w:rsidP="00AE7F07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1 – Low = Once or a few times per year</w:t>
      </w:r>
    </w:p>
    <w:p w14:paraId="212025E4" w14:textId="77777777" w:rsidR="00AE7F07" w:rsidRPr="006235DC" w:rsidRDefault="00AE7F07" w:rsidP="00AE7F07">
      <w:pPr>
        <w:rPr>
          <w:b/>
          <w:bCs/>
          <w:iCs/>
          <w:sz w:val="16"/>
          <w:szCs w:val="16"/>
        </w:rPr>
      </w:pPr>
    </w:p>
    <w:p w14:paraId="695A59A4" w14:textId="77777777" w:rsidR="00AE7F07" w:rsidRPr="006235DC" w:rsidRDefault="00AE7F07" w:rsidP="00AE7F07">
      <w:pPr>
        <w:rPr>
          <w:b/>
          <w:bCs/>
          <w:iCs/>
          <w:sz w:val="16"/>
          <w:szCs w:val="16"/>
        </w:rPr>
      </w:pPr>
      <w:r w:rsidRPr="006235DC">
        <w:rPr>
          <w:b/>
          <w:bCs/>
          <w:iCs/>
          <w:sz w:val="16"/>
          <w:szCs w:val="16"/>
        </w:rPr>
        <w:t>RISK RATING (Potential x Likelihood)</w:t>
      </w:r>
    </w:p>
    <w:p w14:paraId="4A2DE329" w14:textId="77777777" w:rsidR="00AE7F07" w:rsidRPr="006235DC" w:rsidRDefault="00AE7F07" w:rsidP="00AE7F07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9 &amp; 6 = High</w:t>
      </w:r>
    </w:p>
    <w:p w14:paraId="5D707C07" w14:textId="77777777" w:rsidR="00AE7F07" w:rsidRPr="006235DC" w:rsidRDefault="00AE7F07" w:rsidP="00AE7F07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3 &amp; 4 = Medium</w:t>
      </w:r>
    </w:p>
    <w:p w14:paraId="3F52F41B" w14:textId="77777777" w:rsidR="00AE7F07" w:rsidRPr="006235DC" w:rsidRDefault="00AE7F07" w:rsidP="00AE7F07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1 &amp; 2 = Low</w:t>
      </w:r>
    </w:p>
    <w:p w14:paraId="6C6B884C" w14:textId="77777777" w:rsidR="00AE7F07" w:rsidRPr="006235DC" w:rsidRDefault="00AE7F07" w:rsidP="00AE7F07">
      <w:pPr>
        <w:rPr>
          <w:bCs/>
          <w:iCs/>
          <w:sz w:val="16"/>
          <w:szCs w:val="16"/>
        </w:rPr>
      </w:pPr>
    </w:p>
    <w:p w14:paraId="7844F844" w14:textId="2CE95656" w:rsidR="00AE7F07" w:rsidRPr="00045F83" w:rsidRDefault="00AE7F07" w:rsidP="00CB74A4">
      <w:pPr>
        <w:rPr>
          <w:bCs/>
          <w:iCs/>
          <w:sz w:val="18"/>
        </w:rPr>
      </w:pPr>
      <w:r w:rsidRPr="00045F83">
        <w:rPr>
          <w:b/>
          <w:iCs/>
          <w:sz w:val="18"/>
        </w:rPr>
        <w:t>Reminders –</w:t>
      </w:r>
      <w:r w:rsidRPr="00045F83">
        <w:rPr>
          <w:bCs/>
          <w:iCs/>
          <w:sz w:val="18"/>
        </w:rPr>
        <w:t xml:space="preserve"> Check Insurance policies to ensure full coverage</w:t>
      </w:r>
      <w:r w:rsidR="00CB74A4">
        <w:rPr>
          <w:bCs/>
          <w:iCs/>
          <w:sz w:val="18"/>
        </w:rPr>
        <w:t xml:space="preserve"> &amp; send a copy of this form to the charity the event is in aid of.</w:t>
      </w:r>
    </w:p>
    <w:p w14:paraId="644EEEAE" w14:textId="77777777" w:rsidR="00AE7F07" w:rsidRDefault="00AE7F07">
      <w:pPr>
        <w:pStyle w:val="Header"/>
        <w:tabs>
          <w:tab w:val="clear" w:pos="4153"/>
          <w:tab w:val="clear" w:pos="8306"/>
        </w:tabs>
        <w:rPr>
          <w:b/>
        </w:rPr>
      </w:pPr>
    </w:p>
    <w:p w14:paraId="78F4D2AA" w14:textId="7E997384" w:rsidR="00AE7F07" w:rsidRPr="00DA4D51" w:rsidRDefault="00AE7F07">
      <w:pPr>
        <w:pStyle w:val="Header"/>
        <w:tabs>
          <w:tab w:val="clear" w:pos="4153"/>
          <w:tab w:val="clear" w:pos="8306"/>
        </w:tabs>
        <w:rPr>
          <w:b/>
        </w:rPr>
      </w:pPr>
      <w:r>
        <w:rPr>
          <w:b/>
        </w:rPr>
        <w:t xml:space="preserve">      </w:t>
      </w:r>
      <w:r w:rsidR="00DA4D51" w:rsidRPr="00DA4D51">
        <w:rPr>
          <w:b/>
        </w:rPr>
        <w:t>*PLEASE USE MULTIPLE SHEETS IF REQUIRED</w:t>
      </w:r>
    </w:p>
    <w:tbl>
      <w:tblPr>
        <w:tblpPr w:leftFromText="180" w:rightFromText="180" w:vertAnchor="page" w:horzAnchor="margin" w:tblpXSpec="right" w:tblpY="1191"/>
        <w:tblW w:w="57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4056"/>
      </w:tblGrid>
      <w:tr w:rsidR="00AE7F07" w14:paraId="55224544" w14:textId="77777777" w:rsidTr="00E80D93">
        <w:trPr>
          <w:trHeight w:val="66"/>
        </w:trPr>
        <w:tc>
          <w:tcPr>
            <w:tcW w:w="1701" w:type="dxa"/>
            <w:shd w:val="pct5" w:color="auto" w:fill="auto"/>
          </w:tcPr>
          <w:p w14:paraId="6342C54F" w14:textId="77777777" w:rsidR="00AE7F07" w:rsidRPr="00A8385D" w:rsidRDefault="00AE7F07" w:rsidP="00E80D93">
            <w:pPr>
              <w:pStyle w:val="Header"/>
              <w:tabs>
                <w:tab w:val="clear" w:pos="4153"/>
                <w:tab w:val="clear" w:pos="8306"/>
              </w:tabs>
              <w:rPr>
                <w:b/>
              </w:rPr>
            </w:pPr>
            <w:r w:rsidRPr="00A8385D">
              <w:rPr>
                <w:b/>
              </w:rPr>
              <w:t xml:space="preserve">*SHEET </w:t>
            </w:r>
            <w:r w:rsidRPr="00A8385D">
              <w:rPr>
                <w:b/>
              </w:rPr>
              <w:lastRenderedPageBreak/>
              <w:t>NUMBER:</w:t>
            </w:r>
          </w:p>
        </w:tc>
        <w:tc>
          <w:tcPr>
            <w:tcW w:w="4056" w:type="dxa"/>
            <w:shd w:val="clear" w:color="auto" w:fill="auto"/>
            <w:vAlign w:val="center"/>
          </w:tcPr>
          <w:p w14:paraId="13984F2E" w14:textId="584C0E74" w:rsidR="00AE7F07" w:rsidRDefault="00AE7F07" w:rsidP="00AE7F07">
            <w:pPr>
              <w:pStyle w:val="Header"/>
              <w:tabs>
                <w:tab w:val="clear" w:pos="4153"/>
                <w:tab w:val="clear" w:pos="8306"/>
              </w:tabs>
              <w:jc w:val="center"/>
            </w:pPr>
          </w:p>
        </w:tc>
      </w:tr>
    </w:tbl>
    <w:p w14:paraId="2F27F49D" w14:textId="00F2AD73" w:rsidR="00456FA9" w:rsidRPr="00DA4D51" w:rsidRDefault="00456FA9">
      <w:pPr>
        <w:pStyle w:val="Header"/>
        <w:tabs>
          <w:tab w:val="clear" w:pos="4153"/>
          <w:tab w:val="clear" w:pos="8306"/>
        </w:tabs>
        <w:rPr>
          <w:b/>
        </w:rPr>
      </w:pPr>
    </w:p>
    <w:tbl>
      <w:tblPr>
        <w:tblpPr w:leftFromText="180" w:rightFromText="180" w:vertAnchor="page" w:horzAnchor="margin" w:tblpY="1821"/>
        <w:tblW w:w="153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1276"/>
        <w:gridCol w:w="1236"/>
        <w:gridCol w:w="901"/>
        <w:gridCol w:w="2169"/>
        <w:gridCol w:w="797"/>
        <w:gridCol w:w="1559"/>
        <w:gridCol w:w="2410"/>
        <w:gridCol w:w="992"/>
        <w:gridCol w:w="992"/>
        <w:gridCol w:w="927"/>
      </w:tblGrid>
      <w:tr w:rsidR="00A873D0" w14:paraId="4FA214D8" w14:textId="77777777">
        <w:trPr>
          <w:cantSplit/>
          <w:trHeight w:val="557"/>
        </w:trPr>
        <w:tc>
          <w:tcPr>
            <w:tcW w:w="2093" w:type="dxa"/>
            <w:tcBorders>
              <w:bottom w:val="double" w:sz="4" w:space="0" w:color="auto"/>
              <w:right w:val="nil"/>
            </w:tcBorders>
            <w:shd w:val="clear" w:color="auto" w:fill="E6E6E6"/>
            <w:vAlign w:val="center"/>
          </w:tcPr>
          <w:p w14:paraId="2AE00939" w14:textId="77777777" w:rsidR="00A873D0" w:rsidRDefault="00A873D0">
            <w:pPr>
              <w:rPr>
                <w:sz w:val="24"/>
              </w:rPr>
            </w:pPr>
            <w:r>
              <w:rPr>
                <w:b/>
                <w:bCs/>
                <w:sz w:val="24"/>
              </w:rPr>
              <w:t>ACTIVITY:</w:t>
            </w:r>
          </w:p>
        </w:tc>
        <w:tc>
          <w:tcPr>
            <w:tcW w:w="6379" w:type="dxa"/>
            <w:gridSpan w:val="5"/>
            <w:tcBorders>
              <w:left w:val="nil"/>
              <w:bottom w:val="double" w:sz="4" w:space="0" w:color="auto"/>
              <w:right w:val="nil"/>
            </w:tcBorders>
            <w:shd w:val="clear" w:color="auto" w:fill="E6E6E6"/>
            <w:vAlign w:val="center"/>
          </w:tcPr>
          <w:p w14:paraId="6FCE8F8B" w14:textId="77777777" w:rsidR="00A873D0" w:rsidRDefault="00A873D0">
            <w:pPr>
              <w:rPr>
                <w:b/>
                <w:bCs/>
                <w:sz w:val="24"/>
              </w:rPr>
            </w:pPr>
          </w:p>
        </w:tc>
        <w:tc>
          <w:tcPr>
            <w:tcW w:w="3969" w:type="dxa"/>
            <w:gridSpan w:val="2"/>
            <w:tcBorders>
              <w:left w:val="nil"/>
              <w:bottom w:val="double" w:sz="4" w:space="0" w:color="auto"/>
              <w:right w:val="nil"/>
            </w:tcBorders>
            <w:shd w:val="clear" w:color="auto" w:fill="E6E6E6"/>
            <w:vAlign w:val="center"/>
          </w:tcPr>
          <w:p w14:paraId="6265BE68" w14:textId="77777777" w:rsidR="00A873D0" w:rsidRDefault="00A873D0">
            <w:pPr>
              <w:jc w:val="righ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K ASSESSMENT NO:</w:t>
            </w:r>
          </w:p>
        </w:tc>
        <w:tc>
          <w:tcPr>
            <w:tcW w:w="2911" w:type="dxa"/>
            <w:gridSpan w:val="3"/>
            <w:tcBorders>
              <w:left w:val="nil"/>
              <w:bottom w:val="double" w:sz="4" w:space="0" w:color="auto"/>
            </w:tcBorders>
            <w:shd w:val="clear" w:color="auto" w:fill="E6E6E6"/>
            <w:vAlign w:val="center"/>
          </w:tcPr>
          <w:p w14:paraId="74467FCF" w14:textId="77777777" w:rsidR="00A873D0" w:rsidRDefault="00A873D0">
            <w:pPr>
              <w:rPr>
                <w:b/>
                <w:bCs/>
                <w:sz w:val="24"/>
              </w:rPr>
            </w:pPr>
          </w:p>
        </w:tc>
      </w:tr>
      <w:tr w:rsidR="00A873D0" w14:paraId="1BC3B63A" w14:textId="77777777">
        <w:trPr>
          <w:trHeight w:val="397"/>
        </w:trPr>
        <w:tc>
          <w:tcPr>
            <w:tcW w:w="2093" w:type="dxa"/>
            <w:tcBorders>
              <w:top w:val="double" w:sz="4" w:space="0" w:color="auto"/>
            </w:tcBorders>
            <w:shd w:val="clear" w:color="auto" w:fill="F3F3F3"/>
          </w:tcPr>
          <w:p w14:paraId="18068AFF" w14:textId="77777777" w:rsidR="00A873D0" w:rsidRDefault="00A873D0">
            <w:pPr>
              <w:pStyle w:val="Heading1"/>
              <w:framePr w:hSpace="0" w:wrap="auto" w:hAnchor="text" w:yAlign="inline"/>
            </w:pPr>
            <w:r>
              <w:t>Hazard(s)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shd w:val="clear" w:color="auto" w:fill="F3F3F3"/>
          </w:tcPr>
          <w:p w14:paraId="4E0F1B06" w14:textId="77777777" w:rsidR="00A873D0" w:rsidRDefault="00A873D0">
            <w:pPr>
              <w:rPr>
                <w:b/>
                <w:bCs/>
              </w:rPr>
            </w:pPr>
            <w:r>
              <w:rPr>
                <w:b/>
                <w:bCs/>
              </w:rPr>
              <w:t>Potential</w:t>
            </w:r>
          </w:p>
          <w:p w14:paraId="348C8C79" w14:textId="77777777" w:rsidR="00A873D0" w:rsidRDefault="00A873D0">
            <w:pPr>
              <w:rPr>
                <w:sz w:val="18"/>
              </w:rPr>
            </w:pPr>
            <w:r>
              <w:rPr>
                <w:sz w:val="18"/>
              </w:rPr>
              <w:t>3 (High)</w:t>
            </w:r>
          </w:p>
          <w:p w14:paraId="0EF5C8E3" w14:textId="77777777" w:rsidR="00A873D0" w:rsidRDefault="00A873D0">
            <w:pPr>
              <w:rPr>
                <w:sz w:val="18"/>
              </w:rPr>
            </w:pPr>
            <w:r>
              <w:rPr>
                <w:sz w:val="18"/>
              </w:rPr>
              <w:t>2 (Medium)</w:t>
            </w:r>
          </w:p>
          <w:p w14:paraId="06287885" w14:textId="77777777" w:rsidR="00A873D0" w:rsidRDefault="00A873D0">
            <w:pPr>
              <w:rPr>
                <w:b/>
                <w:bCs/>
              </w:rPr>
            </w:pPr>
            <w:r>
              <w:rPr>
                <w:sz w:val="18"/>
              </w:rPr>
              <w:t>1 (Low)</w:t>
            </w:r>
          </w:p>
        </w:tc>
        <w:tc>
          <w:tcPr>
            <w:tcW w:w="1236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59A447CD" w14:textId="77777777" w:rsidR="00A873D0" w:rsidRDefault="00A873D0">
            <w:pPr>
              <w:rPr>
                <w:b/>
                <w:bCs/>
              </w:rPr>
            </w:pPr>
            <w:r>
              <w:rPr>
                <w:b/>
                <w:bCs/>
              </w:rPr>
              <w:t>Likelihood</w:t>
            </w:r>
          </w:p>
          <w:p w14:paraId="0E637A3D" w14:textId="77777777" w:rsidR="00A873D0" w:rsidRDefault="00A873D0">
            <w:pPr>
              <w:rPr>
                <w:sz w:val="18"/>
              </w:rPr>
            </w:pPr>
            <w:r>
              <w:rPr>
                <w:sz w:val="18"/>
              </w:rPr>
              <w:t>3 (High)</w:t>
            </w:r>
          </w:p>
          <w:p w14:paraId="195525D1" w14:textId="77777777" w:rsidR="00A873D0" w:rsidRDefault="00A873D0">
            <w:pPr>
              <w:rPr>
                <w:sz w:val="18"/>
              </w:rPr>
            </w:pPr>
            <w:r>
              <w:rPr>
                <w:sz w:val="18"/>
              </w:rPr>
              <w:t>2 (Medium)</w:t>
            </w:r>
          </w:p>
          <w:p w14:paraId="72988A7B" w14:textId="77777777" w:rsidR="00A873D0" w:rsidRDefault="00A873D0">
            <w:pPr>
              <w:rPr>
                <w:b/>
                <w:bCs/>
              </w:rPr>
            </w:pPr>
            <w:r>
              <w:rPr>
                <w:sz w:val="18"/>
              </w:rPr>
              <w:t>1 (Low)</w:t>
            </w:r>
          </w:p>
        </w:tc>
        <w:tc>
          <w:tcPr>
            <w:tcW w:w="901" w:type="dxa"/>
            <w:tcBorders>
              <w:top w:val="double" w:sz="4" w:space="0" w:color="auto"/>
            </w:tcBorders>
            <w:shd w:val="clear" w:color="auto" w:fill="F3F3F3"/>
            <w:tcMar>
              <w:top w:w="28" w:type="dxa"/>
              <w:left w:w="28" w:type="dxa"/>
              <w:right w:w="28" w:type="dxa"/>
            </w:tcMar>
          </w:tcPr>
          <w:p w14:paraId="61057C6E" w14:textId="77777777" w:rsidR="00A873D0" w:rsidRDefault="00A873D0">
            <w:pPr>
              <w:rPr>
                <w:b/>
                <w:bCs/>
              </w:rPr>
            </w:pPr>
            <w:r>
              <w:rPr>
                <w:b/>
                <w:bCs/>
              </w:rPr>
              <w:t>Risk Rating</w:t>
            </w:r>
          </w:p>
          <w:p w14:paraId="2A836998" w14:textId="77777777" w:rsidR="00A873D0" w:rsidRDefault="00A873D0">
            <w:pPr>
              <w:rPr>
                <w:sz w:val="18"/>
              </w:rPr>
            </w:pPr>
            <w:r>
              <w:rPr>
                <w:sz w:val="18"/>
              </w:rPr>
              <w:t>H / M / L</w:t>
            </w:r>
          </w:p>
        </w:tc>
        <w:tc>
          <w:tcPr>
            <w:tcW w:w="2169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0E76B9B3" w14:textId="77777777" w:rsidR="00A873D0" w:rsidRDefault="00A873D0">
            <w:pPr>
              <w:rPr>
                <w:b/>
                <w:bCs/>
              </w:rPr>
            </w:pPr>
            <w:r>
              <w:rPr>
                <w:b/>
                <w:bCs/>
              </w:rPr>
              <w:t>Persons, property or equipment at risk, and how</w:t>
            </w:r>
          </w:p>
        </w:tc>
        <w:tc>
          <w:tcPr>
            <w:tcW w:w="2356" w:type="dxa"/>
            <w:gridSpan w:val="2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7BBEB475" w14:textId="77777777" w:rsidR="00A873D0" w:rsidRDefault="00A873D0">
            <w:pPr>
              <w:rPr>
                <w:b/>
                <w:bCs/>
              </w:rPr>
            </w:pPr>
            <w:r>
              <w:rPr>
                <w:b/>
                <w:bCs/>
              </w:rPr>
              <w:t>Controls already in place</w:t>
            </w:r>
          </w:p>
        </w:tc>
        <w:tc>
          <w:tcPr>
            <w:tcW w:w="2410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5E1DE1B1" w14:textId="3307E9DC" w:rsidR="00A873D0" w:rsidRDefault="00A873D0">
            <w:pPr>
              <w:rPr>
                <w:b/>
                <w:bCs/>
              </w:rPr>
            </w:pPr>
            <w:r>
              <w:rPr>
                <w:b/>
                <w:bCs/>
              </w:rPr>
              <w:t>Further action required</w:t>
            </w:r>
            <w:r w:rsidR="00C85154">
              <w:rPr>
                <w:b/>
                <w:bCs/>
              </w:rPr>
              <w:t xml:space="preserve"> – and </w:t>
            </w:r>
            <w:r w:rsidR="00C85154" w:rsidRPr="00045F83">
              <w:rPr>
                <w:b/>
                <w:bCs/>
              </w:rPr>
              <w:t>resulting risk rating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3B682070" w14:textId="77777777" w:rsidR="00A873D0" w:rsidRDefault="00A873D0">
            <w:pPr>
              <w:rPr>
                <w:b/>
                <w:bCs/>
              </w:rPr>
            </w:pPr>
            <w:r>
              <w:rPr>
                <w:b/>
                <w:bCs/>
              </w:rPr>
              <w:t>Action by whom</w:t>
            </w: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24B13A10" w14:textId="77777777" w:rsidR="00A873D0" w:rsidRDefault="00A873D0">
            <w:pPr>
              <w:rPr>
                <w:b/>
                <w:bCs/>
              </w:rPr>
            </w:pPr>
            <w:r>
              <w:rPr>
                <w:b/>
                <w:bCs/>
              </w:rPr>
              <w:t>Action by when</w:t>
            </w:r>
          </w:p>
        </w:tc>
        <w:tc>
          <w:tcPr>
            <w:tcW w:w="927" w:type="dxa"/>
            <w:tcBorders>
              <w:top w:val="doub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</w:tcPr>
          <w:p w14:paraId="3E0D3554" w14:textId="77777777" w:rsidR="00A873D0" w:rsidRDefault="00A873D0">
            <w:pPr>
              <w:rPr>
                <w:b/>
                <w:bCs/>
              </w:rPr>
            </w:pPr>
            <w:r>
              <w:rPr>
                <w:b/>
                <w:bCs/>
              </w:rPr>
              <w:t>Date Done</w:t>
            </w:r>
          </w:p>
        </w:tc>
      </w:tr>
      <w:tr w:rsidR="00A873D0" w14:paraId="755F6C46" w14:textId="77777777" w:rsidTr="00AE7F07">
        <w:trPr>
          <w:trHeight w:hRule="exact" w:val="922"/>
        </w:trPr>
        <w:tc>
          <w:tcPr>
            <w:tcW w:w="2093" w:type="dxa"/>
          </w:tcPr>
          <w:p w14:paraId="3E329953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1276" w:type="dxa"/>
          </w:tcPr>
          <w:p w14:paraId="3630DF38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1236" w:type="dxa"/>
          </w:tcPr>
          <w:p w14:paraId="0BF02790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01" w:type="dxa"/>
          </w:tcPr>
          <w:p w14:paraId="172A65FA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2169" w:type="dxa"/>
          </w:tcPr>
          <w:p w14:paraId="5096F72B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2356" w:type="dxa"/>
            <w:gridSpan w:val="2"/>
          </w:tcPr>
          <w:p w14:paraId="4A95142C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2410" w:type="dxa"/>
          </w:tcPr>
          <w:p w14:paraId="5433B6DF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5EFB6F83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6EF1E102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27" w:type="dxa"/>
            <w:tcMar>
              <w:left w:w="57" w:type="dxa"/>
              <w:right w:w="57" w:type="dxa"/>
            </w:tcMar>
          </w:tcPr>
          <w:p w14:paraId="5052038F" w14:textId="77777777" w:rsidR="00A873D0" w:rsidRDefault="00A873D0">
            <w:pPr>
              <w:rPr>
                <w:sz w:val="20"/>
              </w:rPr>
            </w:pPr>
          </w:p>
        </w:tc>
      </w:tr>
      <w:tr w:rsidR="00A873D0" w14:paraId="0134B4E8" w14:textId="77777777" w:rsidTr="00AE7F07">
        <w:trPr>
          <w:trHeight w:hRule="exact" w:val="1065"/>
        </w:trPr>
        <w:tc>
          <w:tcPr>
            <w:tcW w:w="2093" w:type="dxa"/>
          </w:tcPr>
          <w:p w14:paraId="68C9A5C6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1276" w:type="dxa"/>
          </w:tcPr>
          <w:p w14:paraId="1AE98FF2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1236" w:type="dxa"/>
          </w:tcPr>
          <w:p w14:paraId="0D4409CA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01" w:type="dxa"/>
          </w:tcPr>
          <w:p w14:paraId="063839D1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2169" w:type="dxa"/>
          </w:tcPr>
          <w:p w14:paraId="360EB994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2356" w:type="dxa"/>
            <w:gridSpan w:val="2"/>
          </w:tcPr>
          <w:p w14:paraId="6DF23483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2410" w:type="dxa"/>
          </w:tcPr>
          <w:p w14:paraId="7FD565F2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38B4E588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0ED66C8C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27" w:type="dxa"/>
            <w:tcMar>
              <w:left w:w="57" w:type="dxa"/>
              <w:right w:w="57" w:type="dxa"/>
            </w:tcMar>
          </w:tcPr>
          <w:p w14:paraId="530EFE0A" w14:textId="77777777" w:rsidR="00A873D0" w:rsidRDefault="00A873D0">
            <w:pPr>
              <w:rPr>
                <w:sz w:val="20"/>
              </w:rPr>
            </w:pPr>
          </w:p>
        </w:tc>
      </w:tr>
      <w:tr w:rsidR="00A873D0" w14:paraId="3123FAA6" w14:textId="77777777" w:rsidTr="00AE7F07">
        <w:trPr>
          <w:trHeight w:hRule="exact" w:val="921"/>
        </w:trPr>
        <w:tc>
          <w:tcPr>
            <w:tcW w:w="2093" w:type="dxa"/>
          </w:tcPr>
          <w:p w14:paraId="5E0CD1A4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1276" w:type="dxa"/>
          </w:tcPr>
          <w:p w14:paraId="2CD3649C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1236" w:type="dxa"/>
          </w:tcPr>
          <w:p w14:paraId="44C7866B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01" w:type="dxa"/>
          </w:tcPr>
          <w:p w14:paraId="357C973B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2169" w:type="dxa"/>
          </w:tcPr>
          <w:p w14:paraId="07C27C8B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2356" w:type="dxa"/>
            <w:gridSpan w:val="2"/>
          </w:tcPr>
          <w:p w14:paraId="4B308642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2410" w:type="dxa"/>
          </w:tcPr>
          <w:p w14:paraId="1F9B80CC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2BA8DE63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92" w:type="dxa"/>
            <w:tcMar>
              <w:left w:w="57" w:type="dxa"/>
              <w:right w:w="57" w:type="dxa"/>
            </w:tcMar>
          </w:tcPr>
          <w:p w14:paraId="0868525C" w14:textId="77777777" w:rsidR="00A873D0" w:rsidRDefault="00A873D0">
            <w:pPr>
              <w:rPr>
                <w:sz w:val="20"/>
              </w:rPr>
            </w:pPr>
          </w:p>
        </w:tc>
        <w:tc>
          <w:tcPr>
            <w:tcW w:w="927" w:type="dxa"/>
            <w:tcMar>
              <w:left w:w="57" w:type="dxa"/>
              <w:right w:w="57" w:type="dxa"/>
            </w:tcMar>
          </w:tcPr>
          <w:p w14:paraId="252C5775" w14:textId="77777777" w:rsidR="00A873D0" w:rsidRDefault="00A873D0">
            <w:pPr>
              <w:rPr>
                <w:sz w:val="20"/>
              </w:rPr>
            </w:pPr>
          </w:p>
        </w:tc>
      </w:tr>
    </w:tbl>
    <w:p w14:paraId="4C536F4C" w14:textId="77777777" w:rsidR="00A873D0" w:rsidRDefault="00A873D0">
      <w:pPr>
        <w:pStyle w:val="Heading4"/>
      </w:pPr>
    </w:p>
    <w:tbl>
      <w:tblPr>
        <w:tblpPr w:leftFromText="180" w:rightFromText="180" w:vertAnchor="page" w:horzAnchor="margin" w:tblpXSpec="right" w:tblpY="7561"/>
        <w:tblW w:w="5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20"/>
        <w:gridCol w:w="1955"/>
      </w:tblGrid>
      <w:tr w:rsidR="00A873D0" w14:paraId="62064242" w14:textId="77777777">
        <w:trPr>
          <w:cantSplit/>
          <w:trHeight w:val="397"/>
        </w:trPr>
        <w:tc>
          <w:tcPr>
            <w:tcW w:w="3720" w:type="dxa"/>
            <w:shd w:val="clear" w:color="auto" w:fill="F3F3F3"/>
            <w:vAlign w:val="center"/>
          </w:tcPr>
          <w:p w14:paraId="37E18AE8" w14:textId="77777777" w:rsidR="00A873D0" w:rsidRDefault="00A873D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isk Assessment carried out by:</w:t>
            </w:r>
          </w:p>
        </w:tc>
        <w:tc>
          <w:tcPr>
            <w:tcW w:w="1955" w:type="dxa"/>
            <w:vAlign w:val="center"/>
          </w:tcPr>
          <w:p w14:paraId="629AA704" w14:textId="77777777" w:rsidR="00A873D0" w:rsidRDefault="00A873D0"/>
        </w:tc>
      </w:tr>
      <w:tr w:rsidR="00A873D0" w14:paraId="32DDCC65" w14:textId="77777777">
        <w:trPr>
          <w:cantSplit/>
          <w:trHeight w:val="397"/>
        </w:trPr>
        <w:tc>
          <w:tcPr>
            <w:tcW w:w="3720" w:type="dxa"/>
            <w:shd w:val="clear" w:color="auto" w:fill="F3F3F3"/>
            <w:vAlign w:val="center"/>
          </w:tcPr>
          <w:p w14:paraId="2528B6D8" w14:textId="77777777" w:rsidR="00A873D0" w:rsidRDefault="00A873D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1955" w:type="dxa"/>
            <w:vAlign w:val="center"/>
          </w:tcPr>
          <w:p w14:paraId="25FB4048" w14:textId="77777777" w:rsidR="00A873D0" w:rsidRDefault="00A873D0"/>
        </w:tc>
      </w:tr>
      <w:tr w:rsidR="00A873D0" w14:paraId="7EE837B5" w14:textId="77777777">
        <w:trPr>
          <w:cantSplit/>
          <w:trHeight w:val="397"/>
        </w:trPr>
        <w:tc>
          <w:tcPr>
            <w:tcW w:w="3720" w:type="dxa"/>
            <w:shd w:val="clear" w:color="auto" w:fill="F3F3F3"/>
            <w:vAlign w:val="center"/>
          </w:tcPr>
          <w:p w14:paraId="01F7080D" w14:textId="77777777" w:rsidR="00A873D0" w:rsidRDefault="00A873D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eview Date:</w:t>
            </w:r>
          </w:p>
        </w:tc>
        <w:tc>
          <w:tcPr>
            <w:tcW w:w="1955" w:type="dxa"/>
            <w:vAlign w:val="center"/>
          </w:tcPr>
          <w:p w14:paraId="7CFC8787" w14:textId="77777777" w:rsidR="00A873D0" w:rsidRDefault="00A873D0"/>
        </w:tc>
      </w:tr>
      <w:tr w:rsidR="00A873D0" w14:paraId="0C2770ED" w14:textId="77777777">
        <w:trPr>
          <w:cantSplit/>
          <w:trHeight w:val="1889"/>
        </w:trPr>
        <w:tc>
          <w:tcPr>
            <w:tcW w:w="5675" w:type="dxa"/>
            <w:gridSpan w:val="2"/>
            <w:tcBorders>
              <w:bottom w:val="single" w:sz="4" w:space="0" w:color="auto"/>
            </w:tcBorders>
          </w:tcPr>
          <w:p w14:paraId="2DAE20A7" w14:textId="77777777" w:rsidR="00A873D0" w:rsidRDefault="00A873D0">
            <w:r>
              <w:rPr>
                <w:b/>
                <w:bCs/>
              </w:rPr>
              <w:t xml:space="preserve"> Notes</w:t>
            </w:r>
            <w:r>
              <w:t xml:space="preserve">:     </w:t>
            </w:r>
          </w:p>
        </w:tc>
      </w:tr>
    </w:tbl>
    <w:p w14:paraId="6023E7CC" w14:textId="77777777" w:rsidR="00A873D0" w:rsidRPr="006235DC" w:rsidRDefault="00A873D0">
      <w:pPr>
        <w:pStyle w:val="Heading4"/>
        <w:rPr>
          <w:iCs/>
          <w:sz w:val="16"/>
          <w:szCs w:val="16"/>
        </w:rPr>
      </w:pPr>
      <w:r w:rsidRPr="006235DC">
        <w:rPr>
          <w:iCs/>
          <w:sz w:val="16"/>
          <w:szCs w:val="16"/>
        </w:rPr>
        <w:t>HAZARD POTENTIAL</w:t>
      </w:r>
    </w:p>
    <w:p w14:paraId="5C8063AF" w14:textId="27E072C1" w:rsidR="00A873D0" w:rsidRPr="006235DC" w:rsidRDefault="00A873D0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3 – High = Loss of life / Permanent disability / Major injury / Serious damage to property or equipment</w:t>
      </w:r>
      <w:r w:rsidR="00C244C0" w:rsidRPr="006235DC">
        <w:rPr>
          <w:bCs/>
          <w:iCs/>
          <w:sz w:val="16"/>
          <w:szCs w:val="16"/>
        </w:rPr>
        <w:t xml:space="preserve"> </w:t>
      </w:r>
    </w:p>
    <w:p w14:paraId="447D23F7" w14:textId="39004EDD" w:rsidR="00A873D0" w:rsidRPr="006235DC" w:rsidRDefault="00A873D0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 xml:space="preserve">2 – Medium = Serious </w:t>
      </w:r>
      <w:r w:rsidR="00456FA9" w:rsidRPr="006235DC">
        <w:rPr>
          <w:bCs/>
          <w:iCs/>
          <w:sz w:val="16"/>
          <w:szCs w:val="16"/>
        </w:rPr>
        <w:t>injury / Temporary disability /</w:t>
      </w:r>
      <w:r w:rsidRPr="006235DC">
        <w:rPr>
          <w:bCs/>
          <w:iCs/>
          <w:sz w:val="16"/>
          <w:szCs w:val="16"/>
        </w:rPr>
        <w:t xml:space="preserve"> Limited damage to property or equipment</w:t>
      </w:r>
      <w:r w:rsidR="00945E9E" w:rsidRPr="006235DC">
        <w:rPr>
          <w:bCs/>
          <w:iCs/>
          <w:sz w:val="16"/>
          <w:szCs w:val="16"/>
        </w:rPr>
        <w:t xml:space="preserve"> or reputation of SCF</w:t>
      </w:r>
    </w:p>
    <w:p w14:paraId="0FD98A15" w14:textId="77777777" w:rsidR="00A873D0" w:rsidRPr="006235DC" w:rsidRDefault="00A873D0">
      <w:pPr>
        <w:rPr>
          <w:iCs/>
          <w:sz w:val="16"/>
          <w:szCs w:val="16"/>
        </w:rPr>
      </w:pPr>
      <w:r w:rsidRPr="006235DC">
        <w:rPr>
          <w:iCs/>
          <w:sz w:val="16"/>
          <w:szCs w:val="16"/>
        </w:rPr>
        <w:t>1 – Low = Minor / non-disabling injury / Insignificant or no damage to property or equipment</w:t>
      </w:r>
    </w:p>
    <w:p w14:paraId="279308D1" w14:textId="77777777" w:rsidR="00A873D0" w:rsidRPr="006235DC" w:rsidRDefault="00A873D0">
      <w:pPr>
        <w:pStyle w:val="BodyText"/>
        <w:rPr>
          <w:iCs/>
          <w:sz w:val="16"/>
          <w:szCs w:val="16"/>
        </w:rPr>
      </w:pPr>
    </w:p>
    <w:p w14:paraId="4EC614D0" w14:textId="77777777" w:rsidR="00A873D0" w:rsidRPr="006235DC" w:rsidRDefault="00A873D0">
      <w:pPr>
        <w:pStyle w:val="BodyText"/>
        <w:rPr>
          <w:b/>
          <w:iCs/>
          <w:sz w:val="16"/>
          <w:szCs w:val="16"/>
        </w:rPr>
      </w:pPr>
      <w:r w:rsidRPr="006235DC">
        <w:rPr>
          <w:b/>
          <w:iCs/>
          <w:sz w:val="16"/>
          <w:szCs w:val="16"/>
        </w:rPr>
        <w:t>LIKELIHOOD</w:t>
      </w:r>
    </w:p>
    <w:p w14:paraId="20195611" w14:textId="77777777" w:rsidR="00A873D0" w:rsidRPr="006235DC" w:rsidRDefault="00A873D0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3 – High = Once or more per day or per activity</w:t>
      </w:r>
    </w:p>
    <w:p w14:paraId="0707903D" w14:textId="77777777" w:rsidR="00A873D0" w:rsidRPr="006235DC" w:rsidRDefault="00A873D0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2 – Medium = Once or several times per month</w:t>
      </w:r>
    </w:p>
    <w:p w14:paraId="48352144" w14:textId="77777777" w:rsidR="00A873D0" w:rsidRPr="006235DC" w:rsidRDefault="00A873D0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1 – Low = Once or a few times per year</w:t>
      </w:r>
    </w:p>
    <w:p w14:paraId="394A14E1" w14:textId="77777777" w:rsidR="00A873D0" w:rsidRPr="006235DC" w:rsidRDefault="00A873D0">
      <w:pPr>
        <w:rPr>
          <w:b/>
          <w:bCs/>
          <w:iCs/>
          <w:sz w:val="16"/>
          <w:szCs w:val="16"/>
        </w:rPr>
      </w:pPr>
    </w:p>
    <w:p w14:paraId="7D30B88C" w14:textId="254DF9A1" w:rsidR="00A873D0" w:rsidRPr="006235DC" w:rsidRDefault="00456FA9">
      <w:pPr>
        <w:rPr>
          <w:b/>
          <w:bCs/>
          <w:iCs/>
          <w:sz w:val="16"/>
          <w:szCs w:val="16"/>
        </w:rPr>
      </w:pPr>
      <w:r w:rsidRPr="006235DC">
        <w:rPr>
          <w:b/>
          <w:bCs/>
          <w:iCs/>
          <w:sz w:val="16"/>
          <w:szCs w:val="16"/>
        </w:rPr>
        <w:t xml:space="preserve">RISK RATING </w:t>
      </w:r>
      <w:r w:rsidR="00A873D0" w:rsidRPr="006235DC">
        <w:rPr>
          <w:b/>
          <w:bCs/>
          <w:iCs/>
          <w:sz w:val="16"/>
          <w:szCs w:val="16"/>
        </w:rPr>
        <w:t>(Potential x Likelihood)</w:t>
      </w:r>
    </w:p>
    <w:p w14:paraId="5124BD68" w14:textId="77777777" w:rsidR="00A873D0" w:rsidRPr="006235DC" w:rsidRDefault="00A873D0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9 &amp; 6 = High</w:t>
      </w:r>
    </w:p>
    <w:p w14:paraId="09832403" w14:textId="77777777" w:rsidR="00A873D0" w:rsidRPr="006235DC" w:rsidRDefault="00A873D0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3 &amp; 4 = Medium</w:t>
      </w:r>
    </w:p>
    <w:p w14:paraId="070949C8" w14:textId="77777777" w:rsidR="00A873D0" w:rsidRPr="006235DC" w:rsidRDefault="00A873D0">
      <w:pPr>
        <w:rPr>
          <w:bCs/>
          <w:iCs/>
          <w:sz w:val="16"/>
          <w:szCs w:val="16"/>
        </w:rPr>
      </w:pPr>
      <w:r w:rsidRPr="006235DC">
        <w:rPr>
          <w:bCs/>
          <w:iCs/>
          <w:sz w:val="16"/>
          <w:szCs w:val="16"/>
        </w:rPr>
        <w:t>1 &amp; 2 = Low</w:t>
      </w:r>
    </w:p>
    <w:p w14:paraId="74BBA7E6" w14:textId="77777777" w:rsidR="008E7F39" w:rsidRPr="006235DC" w:rsidRDefault="008E7F39">
      <w:pPr>
        <w:rPr>
          <w:bCs/>
          <w:iCs/>
          <w:sz w:val="16"/>
          <w:szCs w:val="16"/>
        </w:rPr>
      </w:pPr>
    </w:p>
    <w:p w14:paraId="7F1820BE" w14:textId="3A879348" w:rsidR="006235DC" w:rsidRPr="00045F83" w:rsidRDefault="008E7F39" w:rsidP="00CB74A4">
      <w:pPr>
        <w:rPr>
          <w:bCs/>
          <w:iCs/>
          <w:sz w:val="18"/>
        </w:rPr>
      </w:pPr>
      <w:r w:rsidRPr="00045F83">
        <w:rPr>
          <w:b/>
          <w:iCs/>
          <w:sz w:val="18"/>
        </w:rPr>
        <w:t>Reminder</w:t>
      </w:r>
      <w:r w:rsidR="00893583" w:rsidRPr="00045F83">
        <w:rPr>
          <w:b/>
          <w:iCs/>
          <w:sz w:val="18"/>
        </w:rPr>
        <w:t>s</w:t>
      </w:r>
      <w:r w:rsidR="005531BC" w:rsidRPr="00045F83">
        <w:rPr>
          <w:b/>
          <w:iCs/>
          <w:sz w:val="18"/>
        </w:rPr>
        <w:t xml:space="preserve"> </w:t>
      </w:r>
      <w:r w:rsidRPr="00045F83">
        <w:rPr>
          <w:b/>
          <w:iCs/>
          <w:sz w:val="18"/>
        </w:rPr>
        <w:t>–</w:t>
      </w:r>
      <w:r w:rsidRPr="00045F83">
        <w:rPr>
          <w:bCs/>
          <w:iCs/>
          <w:sz w:val="18"/>
        </w:rPr>
        <w:t xml:space="preserve"> </w:t>
      </w:r>
      <w:r w:rsidR="00CB74A4" w:rsidRPr="00045F83">
        <w:rPr>
          <w:bCs/>
          <w:iCs/>
          <w:sz w:val="18"/>
        </w:rPr>
        <w:t>Check Insurance policies to ensure full coverage</w:t>
      </w:r>
      <w:r w:rsidR="00CB74A4">
        <w:rPr>
          <w:bCs/>
          <w:iCs/>
          <w:sz w:val="18"/>
        </w:rPr>
        <w:t xml:space="preserve"> &amp; send a copy of this form to the charity the event is in aid of</w:t>
      </w:r>
      <w:r w:rsidR="00CB74A4">
        <w:rPr>
          <w:bCs/>
          <w:iCs/>
          <w:sz w:val="18"/>
        </w:rPr>
        <w:t>.</w:t>
      </w:r>
    </w:p>
    <w:sectPr w:rsidR="006235DC" w:rsidRPr="00045F83" w:rsidSect="00AE7F07">
      <w:headerReference w:type="default" r:id="rId8"/>
      <w:footerReference w:type="default" r:id="rId9"/>
      <w:pgSz w:w="16838" w:h="11906" w:orient="landscape" w:code="9"/>
      <w:pgMar w:top="284" w:right="851" w:bottom="0" w:left="851" w:header="39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2C134C" w14:textId="77777777" w:rsidR="00A75138" w:rsidRDefault="00A75138">
      <w:r>
        <w:separator/>
      </w:r>
    </w:p>
  </w:endnote>
  <w:endnote w:type="continuationSeparator" w:id="0">
    <w:p w14:paraId="3A9698B8" w14:textId="77777777" w:rsidR="00A75138" w:rsidRDefault="00A751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A1656E" w14:textId="77777777" w:rsidR="00155C94" w:rsidRDefault="00155C94">
    <w:pPr>
      <w:pStyle w:val="Footer"/>
    </w:pPr>
    <w:r>
      <w:t>V1.0 Aug 2022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J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7BA631" w14:textId="77777777" w:rsidR="00A75138" w:rsidRDefault="00A75138">
      <w:r>
        <w:separator/>
      </w:r>
    </w:p>
  </w:footnote>
  <w:footnote w:type="continuationSeparator" w:id="0">
    <w:p w14:paraId="5D25769B" w14:textId="77777777" w:rsidR="00A75138" w:rsidRDefault="00A751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AF09DB" w14:textId="6DF602C5" w:rsidR="00A873D0" w:rsidRDefault="00DA4D51" w:rsidP="00456FA9">
    <w:pPr>
      <w:pStyle w:val="Header"/>
      <w:jc w:val="center"/>
      <w:rPr>
        <w:b/>
        <w:bCs/>
        <w:sz w:val="44"/>
      </w:rPr>
    </w:pPr>
    <w:r>
      <w:t xml:space="preserve">   </w:t>
    </w:r>
    <w:r w:rsidR="00CB74A4">
      <w:rPr>
        <w:b/>
        <w:bCs/>
        <w:sz w:val="44"/>
      </w:rPr>
      <w:t>F</w:t>
    </w:r>
    <w:r w:rsidR="0087562E">
      <w:rPr>
        <w:b/>
        <w:bCs/>
        <w:sz w:val="44"/>
      </w:rPr>
      <w:t>U</w:t>
    </w:r>
    <w:r w:rsidR="00CB74A4">
      <w:rPr>
        <w:b/>
        <w:bCs/>
        <w:sz w:val="44"/>
      </w:rPr>
      <w:t>NDRAISERS</w:t>
    </w:r>
    <w:r w:rsidR="00B74A6A">
      <w:rPr>
        <w:b/>
        <w:bCs/>
        <w:sz w:val="44"/>
      </w:rPr>
      <w:t xml:space="preserve"> </w:t>
    </w:r>
    <w:r w:rsidR="00456FA9">
      <w:rPr>
        <w:b/>
        <w:bCs/>
        <w:sz w:val="44"/>
      </w:rPr>
      <w:t>RISK</w:t>
    </w:r>
    <w:r w:rsidR="00A873D0">
      <w:rPr>
        <w:b/>
        <w:bCs/>
        <w:sz w:val="44"/>
      </w:rPr>
      <w:t xml:space="preserve"> ASSESSMENT</w:t>
    </w:r>
  </w:p>
  <w:p w14:paraId="7319F172" w14:textId="77777777" w:rsidR="00A873D0" w:rsidRDefault="00A873D0">
    <w:pPr>
      <w:pStyle w:val="Header"/>
      <w:jc w:val="center"/>
      <w:rPr>
        <w:b/>
        <w:bCs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1F66EB"/>
    <w:multiLevelType w:val="hybridMultilevel"/>
    <w:tmpl w:val="2CD8BD34"/>
    <w:lvl w:ilvl="0" w:tplc="FC12F7AC">
      <w:start w:val="1"/>
      <w:numFmt w:val="bullet"/>
      <w:lvlText w:val="-"/>
      <w:lvlJc w:val="left"/>
      <w:pPr>
        <w:ind w:left="12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">
    <w:nsid w:val="4E803C6E"/>
    <w:multiLevelType w:val="hybridMultilevel"/>
    <w:tmpl w:val="FD72AC3C"/>
    <w:lvl w:ilvl="0" w:tplc="5CEE7F3E">
      <w:start w:val="1"/>
      <w:numFmt w:val="bullet"/>
      <w:lvlText w:val="-"/>
      <w:lvlJc w:val="left"/>
      <w:pPr>
        <w:ind w:left="12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zQyMTU2NTEwMDZR0lEKTi0uzszPAykwrAUAFS4gqywAAAA="/>
  </w:docVars>
  <w:rsids>
    <w:rsidRoot w:val="00456FA9"/>
    <w:rsid w:val="000078B1"/>
    <w:rsid w:val="00045F83"/>
    <w:rsid w:val="00063967"/>
    <w:rsid w:val="000A295A"/>
    <w:rsid w:val="000C7F17"/>
    <w:rsid w:val="00155C94"/>
    <w:rsid w:val="002C485E"/>
    <w:rsid w:val="002F2A08"/>
    <w:rsid w:val="003170A9"/>
    <w:rsid w:val="00322321"/>
    <w:rsid w:val="00456FA9"/>
    <w:rsid w:val="005531BC"/>
    <w:rsid w:val="005664C7"/>
    <w:rsid w:val="00591ADE"/>
    <w:rsid w:val="005C6C45"/>
    <w:rsid w:val="006235DC"/>
    <w:rsid w:val="00690B77"/>
    <w:rsid w:val="00764556"/>
    <w:rsid w:val="00765486"/>
    <w:rsid w:val="00792ABA"/>
    <w:rsid w:val="007C1A2F"/>
    <w:rsid w:val="0087562E"/>
    <w:rsid w:val="00893583"/>
    <w:rsid w:val="008E7F39"/>
    <w:rsid w:val="009226FE"/>
    <w:rsid w:val="00945E9E"/>
    <w:rsid w:val="00A32EA0"/>
    <w:rsid w:val="00A75138"/>
    <w:rsid w:val="00A8385D"/>
    <w:rsid w:val="00A873D0"/>
    <w:rsid w:val="00AE7F07"/>
    <w:rsid w:val="00B15F78"/>
    <w:rsid w:val="00B74A6A"/>
    <w:rsid w:val="00C244C0"/>
    <w:rsid w:val="00C51BA6"/>
    <w:rsid w:val="00C85154"/>
    <w:rsid w:val="00CB74A4"/>
    <w:rsid w:val="00D54878"/>
    <w:rsid w:val="00D70578"/>
    <w:rsid w:val="00DA4D51"/>
    <w:rsid w:val="00DB7894"/>
    <w:rsid w:val="00F15F33"/>
    <w:rsid w:val="00F22F7D"/>
    <w:rsid w:val="00FB4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07E5F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framePr w:hSpace="180" w:wrap="notBeside" w:hAnchor="margin" w:y="44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framePr w:hSpace="180" w:wrap="notBeside" w:hAnchor="margin" w:y="440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sz w:val="18"/>
    </w:rPr>
  </w:style>
  <w:style w:type="table" w:styleId="TableGrid">
    <w:name w:val="Table Grid"/>
    <w:basedOn w:val="TableNormal"/>
    <w:rsid w:val="00DA4D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15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framePr w:hSpace="180" w:wrap="notBeside" w:hAnchor="margin" w:y="44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framePr w:hSpace="180" w:wrap="notBeside" w:hAnchor="margin" w:y="440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sz w:val="18"/>
    </w:rPr>
  </w:style>
  <w:style w:type="table" w:styleId="TableGrid">
    <w:name w:val="Table Grid"/>
    <w:basedOn w:val="TableNormal"/>
    <w:rsid w:val="00DA4D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1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ssessment Template</vt:lpstr>
    </vt:vector>
  </TitlesOfParts>
  <Company>NHS</Company>
  <LinksUpToDate>false</LinksUpToDate>
  <CharactersWithSpaces>2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 Template</dc:title>
  <dc:subject>BAR Generisk Risk Assessment Project</dc:subject>
  <dc:creator>C Waymouth</dc:creator>
  <cp:lastModifiedBy>Godden, Joanna</cp:lastModifiedBy>
  <cp:revision>2</cp:revision>
  <cp:lastPrinted>2022-08-31T12:37:00Z</cp:lastPrinted>
  <dcterms:created xsi:type="dcterms:W3CDTF">2022-11-16T08:37:00Z</dcterms:created>
  <dcterms:modified xsi:type="dcterms:W3CDTF">2022-11-16T08:37:00Z</dcterms:modified>
</cp:coreProperties>
</file>